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B61A6" w14:textId="269CE831" w:rsidR="003E2A3C" w:rsidRDefault="00D27EB6" w:rsidP="00D27EB6">
      <w:pPr>
        <w:pStyle w:val="Heading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77777777" w:rsidR="00D27EB6" w:rsidRPr="00D27EB6" w:rsidRDefault="00D27EB6" w:rsidP="00D27EB6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</w:t>
        </w:r>
        <w:proofErr w:type="spellStart"/>
        <w:r w:rsidRPr="00D27EB6">
          <w:rPr>
            <w:rStyle w:val="InternetLink"/>
            <w:lang w:val="bg-BG"/>
          </w:rPr>
          <w:t>SoftUni</w:t>
        </w:r>
        <w:proofErr w:type="spellEnd"/>
      </w:hyperlink>
      <w:r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474#0</w:t>
        </w:r>
      </w:hyperlink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 xml:space="preserve">, thousands of students pass by the reception at </w:t>
      </w:r>
      <w:proofErr w:type="spellStart"/>
      <w:r w:rsidR="00D27EB6" w:rsidRPr="00D27EB6">
        <w:rPr>
          <w:i/>
          <w:iCs/>
        </w:rPr>
        <w:t>SoftUni</w:t>
      </w:r>
      <w:proofErr w:type="spellEnd"/>
      <w:r w:rsidR="00D27EB6" w:rsidRPr="00D27EB6">
        <w:rPr>
          <w:i/>
          <w:iCs/>
        </w:rPr>
        <w:t xml:space="preserve"> with different questions to ask. The employees have to help everyone by providing all the information and answering</w:t>
      </w:r>
      <w:r w:rsidRPr="00D27EB6">
        <w:rPr>
          <w:i/>
          <w:iCs/>
        </w:rPr>
        <w:t xml:space="preserve"> all of the questions.</w:t>
      </w:r>
    </w:p>
    <w:p w14:paraId="01D9C3D1" w14:textId="0764011C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on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Heading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4C755A4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1E9FDC5A" w14:textId="7E2D5A0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75D52289" w14:textId="7777777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6ED3EEDF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ListParagraph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55777775" w14:textId="77777777" w:rsidR="00693680" w:rsidRPr="00241CB9" w:rsidRDefault="00693680" w:rsidP="00693680">
      <w:pPr>
        <w:pStyle w:val="ListParagraph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56C032D6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lastRenderedPageBreak/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61C02A1" w14:textId="74FDC1E8" w:rsidR="00945F85" w:rsidRDefault="00945F85" w:rsidP="00354D75">
      <w:pPr>
        <w:pStyle w:val="Heading2"/>
        <w:numPr>
          <w:ilvl w:val="0"/>
          <w:numId w:val="0"/>
        </w:numPr>
        <w:rPr>
          <w:noProof/>
        </w:rPr>
      </w:pPr>
    </w:p>
    <w:p w14:paraId="4604E1B5" w14:textId="4453C37B" w:rsidR="00354D75" w:rsidRDefault="00354D75" w:rsidP="00354D75"/>
    <w:p w14:paraId="5C7F20A5" w14:textId="1414476A" w:rsidR="00354D75" w:rsidRDefault="00354D75" w:rsidP="00354D75"/>
    <w:p w14:paraId="69046F71" w14:textId="6A343C42" w:rsidR="00354D75" w:rsidRDefault="00354D75" w:rsidP="00354D75"/>
    <w:p w14:paraId="70F893A1" w14:textId="0B4477A9" w:rsidR="00354D75" w:rsidRDefault="00354D75" w:rsidP="00354D75"/>
    <w:p w14:paraId="5CAF3EB9" w14:textId="4A061F1D" w:rsidR="00354D75" w:rsidRDefault="00354D75" w:rsidP="00354D75"/>
    <w:p w14:paraId="67E4888E" w14:textId="45579470" w:rsidR="00354D75" w:rsidRDefault="00354D75" w:rsidP="00354D75"/>
    <w:p w14:paraId="4BE67942" w14:textId="63C6BA62" w:rsidR="00354D75" w:rsidRDefault="00354D75" w:rsidP="00354D75"/>
    <w:p w14:paraId="5F9206ED" w14:textId="77777777" w:rsidR="00354D75" w:rsidRDefault="00354D75" w:rsidP="00354D75">
      <w:pPr>
        <w:pStyle w:val="Heading1"/>
        <w:jc w:val="center"/>
      </w:pPr>
      <w:r>
        <w:t>Problem 2 - Array Modifier</w:t>
      </w:r>
    </w:p>
    <w:p w14:paraId="0020A62A" w14:textId="77777777" w:rsidR="00354D75" w:rsidRPr="00D27EB6" w:rsidRDefault="00354D75" w:rsidP="00354D75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10" w:history="1"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</w:t>
        </w:r>
        <w:proofErr w:type="spellStart"/>
        <w:r w:rsidRPr="00D27EB6">
          <w:rPr>
            <w:rStyle w:val="InternetLink"/>
            <w:lang w:val="bg-BG"/>
          </w:rPr>
          <w:t>SoftUni</w:t>
        </w:r>
        <w:proofErr w:type="spellEnd"/>
      </w:hyperlink>
      <w:r w:rsidRPr="00D27EB6">
        <w:rPr>
          <w:lang w:val="bg-BG"/>
        </w:rPr>
        <w:t>.</w:t>
      </w:r>
    </w:p>
    <w:p w14:paraId="7F935A97" w14:textId="77777777" w:rsidR="00354D75" w:rsidRDefault="00354D75" w:rsidP="00354D75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11" w:anchor="1" w:history="1">
        <w:r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5307620B" w14:textId="77777777" w:rsidR="00354D75" w:rsidRPr="0081647C" w:rsidRDefault="00354D75" w:rsidP="00354D75"/>
    <w:p w14:paraId="5D492CB7" w14:textId="77777777" w:rsidR="00354D75" w:rsidRDefault="00354D75" w:rsidP="00354D75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5B4557D3" w14:textId="77777777" w:rsidR="00354D75" w:rsidRDefault="00354D75" w:rsidP="00354D75">
      <w:pPr>
        <w:pStyle w:val="ListParagraph"/>
        <w:numPr>
          <w:ilvl w:val="0"/>
          <w:numId w:val="4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0E471059" w14:textId="77777777" w:rsidR="00354D75" w:rsidRDefault="00354D75" w:rsidP="00354D75">
      <w:pPr>
        <w:pStyle w:val="ListParagraph"/>
        <w:numPr>
          <w:ilvl w:val="0"/>
          <w:numId w:val="4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y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574ADFE0" w14:textId="77777777" w:rsidR="00354D75" w:rsidRDefault="00354D75" w:rsidP="00354D75">
      <w:pPr>
        <w:pStyle w:val="ListParagraph"/>
        <w:numPr>
          <w:ilvl w:val="0"/>
          <w:numId w:val="4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6E7B8165" w14:textId="77777777" w:rsidR="00354D75" w:rsidRDefault="00354D75" w:rsidP="00354D75">
      <w:pPr>
        <w:pStyle w:val="Heading2"/>
        <w:numPr>
          <w:ilvl w:val="0"/>
          <w:numId w:val="0"/>
        </w:numPr>
      </w:pPr>
      <w:r>
        <w:t>Input</w:t>
      </w:r>
    </w:p>
    <w:p w14:paraId="131FE48C" w14:textId="77777777" w:rsidR="00354D75" w:rsidRDefault="00354D75" w:rsidP="00354D75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498F9537" w14:textId="77777777" w:rsidR="00354D75" w:rsidRDefault="00354D75" w:rsidP="00354D75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245C4E53" w14:textId="77777777" w:rsidR="00354D75" w:rsidRDefault="00354D75" w:rsidP="00354D75">
      <w:pPr>
        <w:pStyle w:val="ListParagraph"/>
        <w:numPr>
          <w:ilvl w:val="0"/>
          <w:numId w:val="4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4359CD9" w14:textId="77777777" w:rsidR="00354D75" w:rsidRPr="00C86A2F" w:rsidRDefault="00354D75" w:rsidP="00354D75">
      <w:pPr>
        <w:pStyle w:val="ListParagraph"/>
        <w:numPr>
          <w:ilvl w:val="0"/>
          <w:numId w:val="4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17CEEA61" w14:textId="77777777" w:rsidR="00354D75" w:rsidRPr="0057138C" w:rsidRDefault="00354D75" w:rsidP="00354D75">
      <w:pPr>
        <w:pStyle w:val="ListParagraph"/>
        <w:numPr>
          <w:ilvl w:val="0"/>
          <w:numId w:val="4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780251E4" w14:textId="77777777" w:rsidR="00354D75" w:rsidRDefault="00354D75" w:rsidP="00354D75">
      <w:pPr>
        <w:pStyle w:val="Heading2"/>
        <w:numPr>
          <w:ilvl w:val="0"/>
          <w:numId w:val="0"/>
        </w:numPr>
      </w:pPr>
      <w:r>
        <w:t>Output</w:t>
      </w:r>
    </w:p>
    <w:p w14:paraId="0C0CA30C" w14:textId="77777777" w:rsidR="00354D75" w:rsidRDefault="00354D75" w:rsidP="00354D75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5BD7C9B7" w14:textId="77777777" w:rsidR="00354D75" w:rsidRDefault="00354D75" w:rsidP="00354D75">
      <w:pPr>
        <w:pStyle w:val="Heading2"/>
        <w:numPr>
          <w:ilvl w:val="0"/>
          <w:numId w:val="0"/>
        </w:numPr>
      </w:pPr>
      <w:r>
        <w:t>Constraints</w:t>
      </w:r>
    </w:p>
    <w:p w14:paraId="006260D4" w14:textId="77777777" w:rsidR="00354D75" w:rsidRPr="00C36766" w:rsidRDefault="00354D75" w:rsidP="00354D75">
      <w:pPr>
        <w:pStyle w:val="ListParagraph"/>
        <w:numPr>
          <w:ilvl w:val="0"/>
          <w:numId w:val="4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59295558" w14:textId="77777777" w:rsidR="00354D75" w:rsidRDefault="00354D75" w:rsidP="00354D75">
      <w:pPr>
        <w:pStyle w:val="ListParagraph"/>
        <w:numPr>
          <w:ilvl w:val="0"/>
          <w:numId w:val="46"/>
        </w:numPr>
      </w:pPr>
      <w:r w:rsidRPr="00C36766">
        <w:rPr>
          <w:b/>
        </w:rPr>
        <w:lastRenderedPageBreak/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21BBF0E1" w14:textId="77777777" w:rsidR="00354D75" w:rsidRPr="0027369D" w:rsidRDefault="00354D75" w:rsidP="00354D75">
      <w:pPr>
        <w:pStyle w:val="ListParagraph"/>
        <w:numPr>
          <w:ilvl w:val="0"/>
          <w:numId w:val="4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4214BCC8" w14:textId="77777777" w:rsidR="00354D75" w:rsidRDefault="00354D75" w:rsidP="00354D75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354D75" w:rsidRPr="000A64A2" w14:paraId="21730CEA" w14:textId="77777777" w:rsidTr="00693E86">
        <w:tc>
          <w:tcPr>
            <w:tcW w:w="2974" w:type="dxa"/>
            <w:shd w:val="clear" w:color="auto" w:fill="D9D9D9"/>
          </w:tcPr>
          <w:p w14:paraId="309B24B7" w14:textId="77777777" w:rsidR="00354D75" w:rsidRPr="000A64A2" w:rsidRDefault="00354D75" w:rsidP="00693E8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4ADC5513" w14:textId="77777777" w:rsidR="00354D75" w:rsidRDefault="00354D75" w:rsidP="00693E8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01B89685" w14:textId="77777777" w:rsidR="00354D75" w:rsidRPr="000A64A2" w:rsidRDefault="00354D75" w:rsidP="00693E8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354D75" w:rsidRPr="000D0CE7" w14:paraId="77855F65" w14:textId="77777777" w:rsidTr="00693E86">
        <w:trPr>
          <w:trHeight w:val="3668"/>
        </w:trPr>
        <w:tc>
          <w:tcPr>
            <w:tcW w:w="2974" w:type="dxa"/>
          </w:tcPr>
          <w:p w14:paraId="55C32102" w14:textId="77777777" w:rsidR="00354D75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39D63CD1" w14:textId="77777777" w:rsidR="00354D75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6AE7F7C3" w14:textId="77777777" w:rsidR="00354D75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6018EBE0" w14:textId="77777777" w:rsidR="00354D75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71DC9EA" w14:textId="77777777" w:rsidR="00354D75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CD7F22C" w14:textId="77777777" w:rsidR="00354D75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5372457E" w14:textId="77777777" w:rsidR="00354D75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61E0E5DD" w14:textId="77777777" w:rsidR="00354D75" w:rsidRPr="000A6C2E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0BDF2921" w14:textId="77777777" w:rsidR="00354D75" w:rsidRPr="00E04DB9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0B39824D" w14:textId="77777777" w:rsidR="00354D75" w:rsidRPr="00BE5247" w:rsidRDefault="00354D75" w:rsidP="00693E86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38487700" w14:textId="77777777" w:rsidR="00354D75" w:rsidRPr="00BE5247" w:rsidRDefault="00354D75" w:rsidP="00693E86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F0A0939" w14:textId="77777777" w:rsidR="00354D75" w:rsidRPr="00BE5247" w:rsidRDefault="00354D75" w:rsidP="00693E86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4F10C1D2" w14:textId="77777777" w:rsidR="00354D75" w:rsidRPr="00BE5247" w:rsidRDefault="00354D75" w:rsidP="00693E86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0E887A1" w14:textId="77777777" w:rsidR="00354D75" w:rsidRPr="00BE5247" w:rsidRDefault="00354D75" w:rsidP="00693E86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03A80C60" w14:textId="77777777" w:rsidR="00354D75" w:rsidRPr="00BE5247" w:rsidRDefault="00354D75" w:rsidP="00693E86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0EF6D07" w14:textId="77777777" w:rsidR="00354D75" w:rsidRPr="00BE5247" w:rsidRDefault="00354D75" w:rsidP="00693E86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5C36A18C" w14:textId="77777777" w:rsidR="00354D75" w:rsidRPr="00BE5247" w:rsidRDefault="00354D75" w:rsidP="00693E86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6E0694D" w14:textId="77777777" w:rsidR="00354D75" w:rsidRPr="00BE5247" w:rsidRDefault="00354D75" w:rsidP="00693E86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A3488F6" w14:textId="77777777" w:rsidR="00354D75" w:rsidRPr="00BE5247" w:rsidRDefault="00354D75" w:rsidP="00693E86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C7724FA" w14:textId="77777777" w:rsidR="00354D75" w:rsidRPr="00BE5247" w:rsidRDefault="00354D75" w:rsidP="00693E86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71D25BF7" w14:textId="77777777" w:rsidR="00354D75" w:rsidRPr="00BE5247" w:rsidRDefault="00354D75" w:rsidP="00693E86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E1F0812" w14:textId="77777777" w:rsidR="00354D75" w:rsidRPr="000D0CE7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354D75" w:rsidRPr="000D0CE7" w14:paraId="2D8D5F48" w14:textId="77777777" w:rsidTr="00693E86">
        <w:trPr>
          <w:trHeight w:val="1832"/>
        </w:trPr>
        <w:tc>
          <w:tcPr>
            <w:tcW w:w="2974" w:type="dxa"/>
          </w:tcPr>
          <w:p w14:paraId="52A9A31F" w14:textId="77777777" w:rsidR="00354D75" w:rsidRPr="00CF1F2D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50E3B8CC" w14:textId="77777777" w:rsidR="00354D75" w:rsidRPr="00CF1F2D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4B355076" w14:textId="77777777" w:rsidR="00354D75" w:rsidRPr="00CF1F2D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575C9D5A" w14:textId="77777777" w:rsidR="00354D75" w:rsidRPr="00CF1F2D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170D6169" w14:textId="77777777" w:rsidR="00354D75" w:rsidRPr="00CF1F2D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775EB935" w14:textId="77777777" w:rsidR="00354D75" w:rsidRPr="00CF1F2D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07F40BB6" w14:textId="77777777" w:rsidR="00354D75" w:rsidRPr="00907523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3871F67F" w14:textId="77777777" w:rsidR="00354D75" w:rsidRPr="00D12097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070A3484" w14:textId="77777777" w:rsidR="00354D75" w:rsidRPr="00E04DB9" w:rsidRDefault="00354D75" w:rsidP="00693E86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59E92089" w14:textId="4346034A" w:rsidR="00354D75" w:rsidRDefault="00354D75" w:rsidP="00354D75"/>
    <w:p w14:paraId="6FF905EC" w14:textId="3F6518FC" w:rsidR="00354D75" w:rsidRDefault="00354D75" w:rsidP="00354D75"/>
    <w:p w14:paraId="247C44E7" w14:textId="4E6C2516" w:rsidR="00354D75" w:rsidRDefault="00354D75" w:rsidP="00354D75"/>
    <w:p w14:paraId="056EF8A4" w14:textId="77777777" w:rsidR="00354D75" w:rsidRPr="004F3190" w:rsidRDefault="00354D75" w:rsidP="00354D75">
      <w:pPr>
        <w:pStyle w:val="Heading1"/>
        <w:jc w:val="center"/>
      </w:pPr>
      <w:r>
        <w:t>Problem 3 - Numbers</w:t>
      </w:r>
    </w:p>
    <w:p w14:paraId="0D45534B" w14:textId="77777777" w:rsidR="00354D75" w:rsidRDefault="00354D75" w:rsidP="00354D75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37992210" w14:textId="77777777" w:rsidR="00354D75" w:rsidRDefault="00354D75" w:rsidP="00354D75">
      <w:pPr>
        <w:pStyle w:val="Heading2"/>
        <w:numPr>
          <w:ilvl w:val="0"/>
          <w:numId w:val="0"/>
        </w:numPr>
      </w:pPr>
      <w:r>
        <w:t>Input</w:t>
      </w:r>
    </w:p>
    <w:p w14:paraId="08BC9409" w14:textId="77777777" w:rsidR="00354D75" w:rsidRPr="004F3190" w:rsidRDefault="00354D75" w:rsidP="00354D75">
      <w:pPr>
        <w:pStyle w:val="ListParagraph"/>
        <w:numPr>
          <w:ilvl w:val="0"/>
          <w:numId w:val="48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4587D70A" w14:textId="77777777" w:rsidR="00354D75" w:rsidRDefault="00354D75" w:rsidP="00354D75">
      <w:pPr>
        <w:pStyle w:val="Heading2"/>
        <w:numPr>
          <w:ilvl w:val="0"/>
          <w:numId w:val="0"/>
        </w:numPr>
      </w:pPr>
      <w:r>
        <w:t>Output</w:t>
      </w:r>
    </w:p>
    <w:p w14:paraId="07517633" w14:textId="77777777" w:rsidR="00354D75" w:rsidRDefault="00354D75" w:rsidP="00354D75">
      <w:pPr>
        <w:pStyle w:val="ListParagraph"/>
        <w:numPr>
          <w:ilvl w:val="0"/>
          <w:numId w:val="47"/>
        </w:numPr>
      </w:pPr>
      <w:r>
        <w:t xml:space="preserve">Print the above-described numbers on a single line, space-separated. </w:t>
      </w:r>
    </w:p>
    <w:p w14:paraId="5B3034A7" w14:textId="77777777" w:rsidR="00354D75" w:rsidRDefault="00354D75" w:rsidP="00354D75">
      <w:pPr>
        <w:pStyle w:val="ListParagraph"/>
        <w:numPr>
          <w:ilvl w:val="0"/>
          <w:numId w:val="47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6360D85C" w14:textId="77777777" w:rsidR="00354D75" w:rsidRDefault="00354D75" w:rsidP="00354D75">
      <w:pPr>
        <w:pStyle w:val="ListParagraph"/>
        <w:numPr>
          <w:ilvl w:val="0"/>
          <w:numId w:val="47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15593EA1" w14:textId="77777777" w:rsidR="00354D75" w:rsidRDefault="00354D75" w:rsidP="00354D75">
      <w:pPr>
        <w:pStyle w:val="Heading2"/>
        <w:numPr>
          <w:ilvl w:val="0"/>
          <w:numId w:val="0"/>
        </w:numPr>
      </w:pPr>
      <w:r>
        <w:lastRenderedPageBreak/>
        <w:t>Constraints</w:t>
      </w:r>
    </w:p>
    <w:p w14:paraId="1BC46DF9" w14:textId="77777777" w:rsidR="00354D75" w:rsidRDefault="00354D75" w:rsidP="00354D75">
      <w:pPr>
        <w:pStyle w:val="ListParagraph"/>
        <w:numPr>
          <w:ilvl w:val="0"/>
          <w:numId w:val="49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59BBA7DF" w14:textId="77777777" w:rsidR="00354D75" w:rsidRPr="006162C2" w:rsidRDefault="00354D75" w:rsidP="00354D75">
      <w:pPr>
        <w:pStyle w:val="ListParagraph"/>
        <w:numPr>
          <w:ilvl w:val="0"/>
          <w:numId w:val="49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0F23FB9E" w14:textId="77777777" w:rsidR="00354D75" w:rsidRPr="004F7CDE" w:rsidRDefault="00354D75" w:rsidP="00354D75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354D75" w:rsidRPr="00603773" w14:paraId="5B15AA59" w14:textId="77777777" w:rsidTr="00693E86">
        <w:tc>
          <w:tcPr>
            <w:tcW w:w="4452" w:type="dxa"/>
            <w:shd w:val="clear" w:color="auto" w:fill="D9D9D9" w:themeFill="background1" w:themeFillShade="D9"/>
          </w:tcPr>
          <w:p w14:paraId="72789B8F" w14:textId="77777777" w:rsidR="00354D75" w:rsidRPr="00603773" w:rsidRDefault="00354D75" w:rsidP="00693E8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7F4C1E0" w14:textId="77777777" w:rsidR="00354D75" w:rsidRPr="00603773" w:rsidRDefault="00354D75" w:rsidP="00693E8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3BE6AD8" w14:textId="77777777" w:rsidR="00354D75" w:rsidRPr="00603773" w:rsidRDefault="00354D75" w:rsidP="00693E8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354D75" w:rsidRPr="00204F3D" w14:paraId="61ABF643" w14:textId="77777777" w:rsidTr="00693E86">
        <w:tc>
          <w:tcPr>
            <w:tcW w:w="4452" w:type="dxa"/>
          </w:tcPr>
          <w:p w14:paraId="6934F5EA" w14:textId="77777777" w:rsidR="00354D75" w:rsidRPr="00FB2A88" w:rsidRDefault="00354D75" w:rsidP="00693E86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2FCB0D31" w14:textId="77777777" w:rsidR="00354D75" w:rsidRDefault="00354D75" w:rsidP="00693E8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1BC5DBF5" w14:textId="77777777" w:rsidR="00354D75" w:rsidRDefault="00354D75" w:rsidP="00693E86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094009A" w14:textId="77777777" w:rsidR="00354D75" w:rsidRDefault="00354D75" w:rsidP="00693E86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8E7C912" w14:textId="77777777" w:rsidR="00354D75" w:rsidRDefault="00354D75" w:rsidP="00693E86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0F198910" w14:textId="77777777" w:rsidR="00354D75" w:rsidRPr="00204F3D" w:rsidRDefault="00354D75" w:rsidP="00693E86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354D75" w:rsidRPr="00204F3D" w14:paraId="289A0EE6" w14:textId="77777777" w:rsidTr="00693E86">
        <w:tc>
          <w:tcPr>
            <w:tcW w:w="4452" w:type="dxa"/>
          </w:tcPr>
          <w:p w14:paraId="1D13652C" w14:textId="77777777" w:rsidR="00354D75" w:rsidRPr="00FB2A88" w:rsidRDefault="00354D75" w:rsidP="00693E8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0C1D13FE" w14:textId="77777777" w:rsidR="00354D75" w:rsidRPr="00FB2A88" w:rsidRDefault="00354D75" w:rsidP="00693E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294A3EE" w14:textId="77777777" w:rsidR="00354D75" w:rsidRDefault="00354D75" w:rsidP="00693E86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2B61C531" w14:textId="77777777" w:rsidR="00354D75" w:rsidRDefault="00354D75" w:rsidP="00693E86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8.0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0D6B992" w14:textId="77777777" w:rsidR="00354D75" w:rsidRPr="00204F3D" w:rsidRDefault="00354D75" w:rsidP="00693E86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354D75" w:rsidRPr="0025421E" w14:paraId="415677A6" w14:textId="77777777" w:rsidTr="00693E86">
        <w:tc>
          <w:tcPr>
            <w:tcW w:w="4452" w:type="dxa"/>
          </w:tcPr>
          <w:p w14:paraId="393A66DF" w14:textId="77777777" w:rsidR="00354D75" w:rsidRPr="0025421E" w:rsidRDefault="00354D75" w:rsidP="00693E86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10894046" w14:textId="77777777" w:rsidR="00354D75" w:rsidRPr="0025421E" w:rsidRDefault="00354D75" w:rsidP="00693E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7C7366F0" w14:textId="77777777" w:rsidR="00354D75" w:rsidRPr="0025421E" w:rsidRDefault="00354D75" w:rsidP="00693E86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7240F727" w14:textId="77777777" w:rsidR="00354D75" w:rsidRPr="0025421E" w:rsidRDefault="00354D75" w:rsidP="00693E86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354D75" w:rsidRPr="00204F3D" w14:paraId="7C0E902B" w14:textId="77777777" w:rsidTr="00693E86">
        <w:tc>
          <w:tcPr>
            <w:tcW w:w="4452" w:type="dxa"/>
          </w:tcPr>
          <w:p w14:paraId="2D38E51C" w14:textId="77777777" w:rsidR="00354D75" w:rsidRDefault="00354D75" w:rsidP="00693E8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7ABA39C9" w14:textId="77777777" w:rsidR="00354D75" w:rsidRDefault="00354D75" w:rsidP="00693E8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5547D352" w14:textId="77777777" w:rsidR="00354D75" w:rsidRDefault="00354D75" w:rsidP="00693E86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3F82E202" w14:textId="77777777" w:rsidR="00354D75" w:rsidRDefault="00354D75" w:rsidP="00693E86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1B252BD0" w14:textId="77777777" w:rsidR="00354D75" w:rsidRPr="00204F3D" w:rsidRDefault="00354D75" w:rsidP="00693E86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25D7AEA9" w14:textId="77777777" w:rsidR="00354D75" w:rsidRPr="00354D75" w:rsidRDefault="00354D75" w:rsidP="00354D75">
      <w:bookmarkStart w:id="1" w:name="_GoBack"/>
      <w:bookmarkEnd w:id="1"/>
    </w:p>
    <w:p w14:paraId="592EBD29" w14:textId="51658AA2" w:rsidR="00640502" w:rsidRPr="00640502" w:rsidRDefault="00640502" w:rsidP="00640502"/>
    <w:sectPr w:rsidR="00640502" w:rsidRPr="00640502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DD2AA" w14:textId="77777777" w:rsidR="00CB6F74" w:rsidRDefault="00CB6F74" w:rsidP="008068A2">
      <w:pPr>
        <w:spacing w:after="0" w:line="240" w:lineRule="auto"/>
      </w:pPr>
      <w:r>
        <w:separator/>
      </w:r>
    </w:p>
  </w:endnote>
  <w:endnote w:type="continuationSeparator" w:id="0">
    <w:p w14:paraId="1DB4B2B8" w14:textId="77777777" w:rsidR="00CB6F74" w:rsidRDefault="00CB6F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7E7B1" w14:textId="77777777" w:rsidR="00CB6F74" w:rsidRDefault="00CB6F74" w:rsidP="008068A2">
      <w:pPr>
        <w:spacing w:after="0" w:line="240" w:lineRule="auto"/>
      </w:pPr>
      <w:r>
        <w:separator/>
      </w:r>
    </w:p>
  </w:footnote>
  <w:footnote w:type="continuationSeparator" w:id="0">
    <w:p w14:paraId="64A2AAD0" w14:textId="77777777" w:rsidR="00CB6F74" w:rsidRDefault="00CB6F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6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6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19"/>
  </w:num>
  <w:num w:numId="27">
    <w:abstractNumId w:val="41"/>
  </w:num>
  <w:num w:numId="28">
    <w:abstractNumId w:val="21"/>
  </w:num>
  <w:num w:numId="29">
    <w:abstractNumId w:val="46"/>
  </w:num>
  <w:num w:numId="30">
    <w:abstractNumId w:val="26"/>
  </w:num>
  <w:num w:numId="31">
    <w:abstractNumId w:val="14"/>
  </w:num>
  <w:num w:numId="32">
    <w:abstractNumId w:val="40"/>
  </w:num>
  <w:num w:numId="33">
    <w:abstractNumId w:val="43"/>
  </w:num>
  <w:num w:numId="34">
    <w:abstractNumId w:val="28"/>
  </w:num>
  <w:num w:numId="35">
    <w:abstractNumId w:val="45"/>
  </w:num>
  <w:num w:numId="36">
    <w:abstractNumId w:val="9"/>
  </w:num>
  <w:num w:numId="37">
    <w:abstractNumId w:val="27"/>
  </w:num>
  <w:num w:numId="38">
    <w:abstractNumId w:val="17"/>
  </w:num>
  <w:num w:numId="39">
    <w:abstractNumId w:val="33"/>
  </w:num>
  <w:num w:numId="40">
    <w:abstractNumId w:val="1"/>
  </w:num>
  <w:num w:numId="41">
    <w:abstractNumId w:val="22"/>
  </w:num>
  <w:num w:numId="42">
    <w:abstractNumId w:val="8"/>
  </w:num>
  <w:num w:numId="43">
    <w:abstractNumId w:val="5"/>
  </w:num>
  <w:num w:numId="44">
    <w:abstractNumId w:val="44"/>
  </w:num>
  <w:num w:numId="45">
    <w:abstractNumId w:val="20"/>
  </w:num>
  <w:num w:numId="46">
    <w:abstractNumId w:val="2"/>
  </w:num>
  <w:num w:numId="47">
    <w:abstractNumId w:val="38"/>
  </w:num>
  <w:num w:numId="48">
    <w:abstractNumId w:val="25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rAUA4a8n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4D7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6F74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47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oftuni.bg/courses/programming-fundamentals-csharp-java-js-pyth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9A22EC-E7E8-4413-897E-408653F7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9</cp:revision>
  <cp:lastPrinted>2015-10-26T22:35:00Z</cp:lastPrinted>
  <dcterms:created xsi:type="dcterms:W3CDTF">2019-11-12T12:29:00Z</dcterms:created>
  <dcterms:modified xsi:type="dcterms:W3CDTF">2022-12-15T11:51:00Z</dcterms:modified>
  <cp:category>computer programming;programming;software development;software engineering</cp:category>
</cp:coreProperties>
</file>